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 (29, 4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4, 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8 (-322, 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58, 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 (-254, 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5, 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6, 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8, 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, 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-2, 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2:55Z</dcterms:created>
  <dcterms:modified xsi:type="dcterms:W3CDTF">2024-11-20T14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